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AC29F3" w14:textId="77777777" w:rsidR="00693F88" w:rsidRDefault="00000000">
      <w:pPr>
        <w:pStyle w:val="Heading1"/>
      </w:pPr>
      <w:bookmarkStart w:id="0" w:name="e-commerce-sales-dashboard-power-bi"/>
      <w:r>
        <w:t>📊 E-Commerce Sales Dashboard (Power BI)</w:t>
      </w:r>
    </w:p>
    <w:p w14:paraId="45D23E9F" w14:textId="77777777" w:rsidR="00693F88" w:rsidRDefault="00000000">
      <w:pPr>
        <w:pStyle w:val="Heading2"/>
      </w:pPr>
      <w:bookmarkStart w:id="1" w:name="project-title-headline"/>
      <w:r>
        <w:t>1️⃣ Project Title / Headline</w:t>
      </w:r>
    </w:p>
    <w:p w14:paraId="2DB9309B" w14:textId="77777777" w:rsidR="00693F88" w:rsidRDefault="00000000">
      <w:pPr>
        <w:pStyle w:val="FirstParagraph"/>
      </w:pPr>
      <w:r>
        <w:rPr>
          <w:b/>
          <w:bCs/>
        </w:rPr>
        <w:t>E-Commerce Sales Analysis Dashboard using Power BI</w:t>
      </w:r>
    </w:p>
    <w:p w14:paraId="348A71CB" w14:textId="77777777" w:rsidR="00693F88" w:rsidRDefault="00000000">
      <w:pPr>
        <w:pStyle w:val="BodyText"/>
      </w:pPr>
      <w:r>
        <w:t xml:space="preserve">An interactive dashboard built to analyze sales, profit, customer behavior, and product trends in an e-commerce dataset. Designed for </w:t>
      </w:r>
      <w:r>
        <w:rPr>
          <w:b/>
          <w:bCs/>
        </w:rPr>
        <w:t>data-driven decision making</w:t>
      </w:r>
      <w:r>
        <w:t xml:space="preserve"> with drill-down features, customized visuals, and real-time insights.</w:t>
      </w:r>
    </w:p>
    <w:p w14:paraId="3E3C3729" w14:textId="77777777" w:rsidR="00693F88" w:rsidRDefault="00000000">
      <w:r>
        <w:pict w14:anchorId="080F4C6A">
          <v:rect id="_x0000_i1026" style="width:0;height:1.5pt" o:hralign="center" o:hrstd="t" o:hr="t"/>
        </w:pict>
      </w:r>
    </w:p>
    <w:p w14:paraId="271D0580" w14:textId="77777777" w:rsidR="00693F88" w:rsidRDefault="00000000">
      <w:pPr>
        <w:pStyle w:val="Heading2"/>
      </w:pPr>
      <w:bookmarkStart w:id="2" w:name="short-description-purpose"/>
      <w:bookmarkEnd w:id="1"/>
      <w:r>
        <w:t>2️⃣ Short Description / Purpose</w:t>
      </w:r>
    </w:p>
    <w:p w14:paraId="1F68BEAB" w14:textId="77777777" w:rsidR="00693F88" w:rsidRDefault="00000000">
      <w:pPr>
        <w:pStyle w:val="FirstParagraph"/>
      </w:pPr>
      <w:r>
        <w:t xml:space="preserve">The purpose of this project is to provide a </w:t>
      </w:r>
      <w:r>
        <w:rPr>
          <w:b/>
          <w:bCs/>
        </w:rPr>
        <w:t>comprehensive view of sales performance</w:t>
      </w:r>
      <w:r>
        <w:t xml:space="preserve"> across states, categories, customers, and payment methods.</w:t>
      </w:r>
      <w:r>
        <w:br/>
        <w:t>It helps stakeholders identify:</w:t>
      </w:r>
      <w:r>
        <w:br/>
        <w:t>- Top-performing regions and products.</w:t>
      </w:r>
      <w:r>
        <w:br/>
        <w:t>- Profitability trends across months.</w:t>
      </w:r>
      <w:r>
        <w:br/>
        <w:t>- Customer purchasing behavior.</w:t>
      </w:r>
      <w:r>
        <w:br/>
        <w:t>- Payment mode preferences.</w:t>
      </w:r>
    </w:p>
    <w:p w14:paraId="10675E52" w14:textId="77777777" w:rsidR="00693F88" w:rsidRDefault="00000000">
      <w:pPr>
        <w:pStyle w:val="BodyText"/>
      </w:pPr>
      <w:r>
        <w:t xml:space="preserve">This project showcases the power of </w:t>
      </w:r>
      <w:r>
        <w:rPr>
          <w:b/>
          <w:bCs/>
        </w:rPr>
        <w:t>Power BI + Data Modeling + DAX</w:t>
      </w:r>
      <w:r>
        <w:t xml:space="preserve"> for turning raw data into actionable insights.</w:t>
      </w:r>
    </w:p>
    <w:p w14:paraId="689A2C1B" w14:textId="77777777" w:rsidR="00693F88" w:rsidRDefault="00000000">
      <w:r>
        <w:pict w14:anchorId="4DF3283E">
          <v:rect id="_x0000_i1027" style="width:0;height:1.5pt" o:hralign="center" o:hrstd="t" o:hr="t"/>
        </w:pict>
      </w:r>
    </w:p>
    <w:p w14:paraId="7D9AEA1C" w14:textId="77777777" w:rsidR="00693F88" w:rsidRDefault="00000000">
      <w:pPr>
        <w:pStyle w:val="Heading2"/>
      </w:pPr>
      <w:bookmarkStart w:id="3" w:name="tech-stack"/>
      <w:bookmarkEnd w:id="2"/>
      <w:r>
        <w:t>3️⃣ Tech Stack</w:t>
      </w:r>
    </w:p>
    <w:p w14:paraId="3B14405D" w14:textId="77777777" w:rsidR="00693F88" w:rsidRDefault="00000000">
      <w:pPr>
        <w:pStyle w:val="FirstParagraph"/>
      </w:pPr>
      <w:r>
        <w:t>The dashboard was built using the following tools and technologies:</w:t>
      </w:r>
      <w:r>
        <w:br/>
        <w:t xml:space="preserve">- 📊 </w:t>
      </w:r>
      <w:r>
        <w:rPr>
          <w:b/>
          <w:bCs/>
        </w:rPr>
        <w:t>Power BI Desktop</w:t>
      </w:r>
      <w:r>
        <w:t xml:space="preserve"> – Main data visualization platform for dashboard creation.</w:t>
      </w:r>
      <w:r>
        <w:br/>
        <w:t xml:space="preserve">- 📂 </w:t>
      </w:r>
      <w:r>
        <w:rPr>
          <w:b/>
          <w:bCs/>
        </w:rPr>
        <w:t>Power Query</w:t>
      </w:r>
      <w:r>
        <w:t xml:space="preserve"> – Used for cleaning, transforming, and reshaping raw CSV data.</w:t>
      </w:r>
      <w:r>
        <w:br/>
        <w:t xml:space="preserve">- 🧠 </w:t>
      </w:r>
      <w:r>
        <w:rPr>
          <w:b/>
          <w:bCs/>
        </w:rPr>
        <w:t>DAX (Data Analysis Expressions)</w:t>
      </w:r>
      <w:r>
        <w:t xml:space="preserve"> – Created calculated measures for KPIs like profit margin, order value, and category distribution.</w:t>
      </w:r>
      <w:r>
        <w:br/>
        <w:t xml:space="preserve">- 📝 </w:t>
      </w:r>
      <w:r>
        <w:rPr>
          <w:b/>
          <w:bCs/>
        </w:rPr>
        <w:t>Data Modeling</w:t>
      </w:r>
      <w:r>
        <w:t xml:space="preserve"> – Relationships established between tables (</w:t>
      </w:r>
      <w:r>
        <w:rPr>
          <w:rStyle w:val="VerbatimChar"/>
        </w:rPr>
        <w:t>Orders.csv</w:t>
      </w:r>
      <w:r>
        <w:t xml:space="preserve"> and </w:t>
      </w:r>
      <w:r>
        <w:rPr>
          <w:rStyle w:val="VerbatimChar"/>
        </w:rPr>
        <w:t>Sales.csv</w:t>
      </w:r>
      <w:r>
        <w:t xml:space="preserve">) using </w:t>
      </w:r>
      <w:r>
        <w:rPr>
          <w:b/>
          <w:bCs/>
        </w:rPr>
        <w:t>Order ID</w:t>
      </w:r>
      <w:r>
        <w:t xml:space="preserve"> as a key to enable cross-filtering and aggregation.</w:t>
      </w:r>
      <w:r>
        <w:br/>
        <w:t xml:space="preserve">- 📁 </w:t>
      </w:r>
      <w:r>
        <w:rPr>
          <w:b/>
          <w:bCs/>
        </w:rPr>
        <w:t>File Format</w:t>
      </w:r>
      <w:r>
        <w:t xml:space="preserve"> – </w:t>
      </w:r>
      <w:r>
        <w:rPr>
          <w:rStyle w:val="VerbatimChar"/>
        </w:rPr>
        <w:t>.</w:t>
      </w:r>
      <w:proofErr w:type="spellStart"/>
      <w:r>
        <w:rPr>
          <w:rStyle w:val="VerbatimChar"/>
        </w:rPr>
        <w:t>pbix</w:t>
      </w:r>
      <w:proofErr w:type="spellEnd"/>
      <w:r>
        <w:t xml:space="preserve"> for development, </w:t>
      </w:r>
      <w:r>
        <w:rPr>
          <w:rStyle w:val="VerbatimChar"/>
        </w:rPr>
        <w:t>.</w:t>
      </w:r>
      <w:proofErr w:type="spellStart"/>
      <w:r>
        <w:rPr>
          <w:rStyle w:val="VerbatimChar"/>
        </w:rPr>
        <w:t>png</w:t>
      </w:r>
      <w:proofErr w:type="spellEnd"/>
      <w:r>
        <w:t xml:space="preserve"> for dashboard preview.</w:t>
      </w:r>
    </w:p>
    <w:p w14:paraId="12F603EF" w14:textId="77777777" w:rsidR="00693F88" w:rsidRDefault="00000000">
      <w:r>
        <w:pict w14:anchorId="045BB309">
          <v:rect id="_x0000_i1028" style="width:0;height:1.5pt" o:hralign="center" o:hrstd="t" o:hr="t"/>
        </w:pict>
      </w:r>
    </w:p>
    <w:p w14:paraId="03019AA1" w14:textId="77777777" w:rsidR="00693F88" w:rsidRDefault="00000000">
      <w:pPr>
        <w:pStyle w:val="Heading2"/>
      </w:pPr>
      <w:bookmarkStart w:id="4" w:name="data-source"/>
      <w:bookmarkEnd w:id="3"/>
      <w:r>
        <w:t>4️⃣ Data Source</w:t>
      </w:r>
    </w:p>
    <w:p w14:paraId="6F95CBCE" w14:textId="77777777" w:rsidR="00693F88" w:rsidRDefault="00000000">
      <w:pPr>
        <w:pStyle w:val="FirstParagraph"/>
      </w:pPr>
      <w:r>
        <w:t xml:space="preserve">The dashboard is powered by </w:t>
      </w:r>
      <w:r>
        <w:rPr>
          <w:b/>
          <w:bCs/>
        </w:rPr>
        <w:t>two CSV files</w:t>
      </w:r>
      <w:r>
        <w:t>:</w:t>
      </w:r>
    </w:p>
    <w:p w14:paraId="60B89C51" w14:textId="77777777" w:rsidR="00693F88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Orders.csv</w:t>
      </w:r>
      <w:r>
        <w:t xml:space="preserve"> → </w:t>
      </w:r>
      <w:r>
        <w:rPr>
          <w:rStyle w:val="VerbatimChar"/>
        </w:rPr>
        <w:t>Order ID, Order Date, Customer Name, State, City</w:t>
      </w:r>
      <w:r>
        <w:br/>
      </w:r>
    </w:p>
    <w:p w14:paraId="2551B15C" w14:textId="77777777" w:rsidR="00693F88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lastRenderedPageBreak/>
        <w:t>Sales.csv</w:t>
      </w:r>
      <w:r>
        <w:t xml:space="preserve"> → </w:t>
      </w:r>
      <w:r>
        <w:rPr>
          <w:rStyle w:val="VerbatimChar"/>
        </w:rPr>
        <w:t>Order ID, Amount, Profit, Quantity, Category, Sub-Category, Payment Mode</w:t>
      </w:r>
    </w:p>
    <w:p w14:paraId="4A0DD968" w14:textId="77777777" w:rsidR="00693F88" w:rsidRDefault="00000000">
      <w:pPr>
        <w:pStyle w:val="FirstParagraph"/>
      </w:pPr>
      <w:r>
        <w:t>These were cleaned and merged in Power Query before modeling in Power BI.</w:t>
      </w:r>
    </w:p>
    <w:p w14:paraId="105A5376" w14:textId="77777777" w:rsidR="00693F88" w:rsidRDefault="00000000">
      <w:r>
        <w:pict w14:anchorId="4CF011F2">
          <v:rect id="_x0000_i1029" style="width:0;height:1.5pt" o:hralign="center" o:hrstd="t" o:hr="t"/>
        </w:pict>
      </w:r>
    </w:p>
    <w:p w14:paraId="74407FD3" w14:textId="77777777" w:rsidR="00693F88" w:rsidRDefault="00000000">
      <w:pPr>
        <w:pStyle w:val="Heading2"/>
      </w:pPr>
      <w:bookmarkStart w:id="5" w:name="features-highlights"/>
      <w:bookmarkEnd w:id="4"/>
      <w:r>
        <w:t>5️⃣ Features / Highlights</w:t>
      </w:r>
    </w:p>
    <w:p w14:paraId="6974B710" w14:textId="77777777" w:rsidR="00693F88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KPIs at a glance</w:t>
      </w:r>
      <w:r>
        <w:t xml:space="preserve"> → Total Sales, Quantity, Profit, Avg. Order Value.</w:t>
      </w:r>
      <w:r>
        <w:br/>
      </w:r>
    </w:p>
    <w:p w14:paraId="3D9FD2EE" w14:textId="77777777" w:rsidR="00693F88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Sales by Region</w:t>
      </w:r>
      <w:r>
        <w:t xml:space="preserve"> → Track sales across states and cities.</w:t>
      </w:r>
      <w:r>
        <w:br/>
      </w:r>
    </w:p>
    <w:p w14:paraId="376BC070" w14:textId="77777777" w:rsidR="00693F88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Category &amp; Sub-category Analysis</w:t>
      </w:r>
      <w:r>
        <w:t xml:space="preserve"> → Identify profitable and underperforming product lines.</w:t>
      </w:r>
      <w:r>
        <w:br/>
      </w:r>
    </w:p>
    <w:p w14:paraId="3BC26992" w14:textId="77777777" w:rsidR="00693F88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Customer Insights</w:t>
      </w:r>
      <w:r>
        <w:t xml:space="preserve"> → Top customers by revenue contribution.</w:t>
      </w:r>
      <w:r>
        <w:br/>
      </w:r>
    </w:p>
    <w:p w14:paraId="2C58DA8F" w14:textId="77777777" w:rsidR="00693F88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Payment Mode Analysis</w:t>
      </w:r>
      <w:r>
        <w:t xml:space="preserve"> → Understand customer payment preferences (UPI, Cards, COD, etc.).</w:t>
      </w:r>
      <w:r>
        <w:br/>
      </w:r>
    </w:p>
    <w:p w14:paraId="67C57597" w14:textId="77777777" w:rsidR="00693F88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Profit by Month</w:t>
      </w:r>
      <w:r>
        <w:t xml:space="preserve"> → Monitor seasonality and monthly sales performance.</w:t>
      </w:r>
      <w:r>
        <w:br/>
      </w:r>
    </w:p>
    <w:p w14:paraId="1D3D134D" w14:textId="77777777" w:rsidR="00693F88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Interactive Filters</w:t>
      </w:r>
      <w:r>
        <w:t xml:space="preserve"> → Dynamic drill-down using slicers for </w:t>
      </w:r>
      <w:r>
        <w:rPr>
          <w:b/>
          <w:bCs/>
        </w:rPr>
        <w:t>Quarter</w:t>
      </w:r>
      <w:r>
        <w:t xml:space="preserve"> and </w:t>
      </w:r>
      <w:r>
        <w:rPr>
          <w:b/>
          <w:bCs/>
        </w:rPr>
        <w:t>State</w:t>
      </w:r>
      <w:r>
        <w:t>.</w:t>
      </w:r>
    </w:p>
    <w:p w14:paraId="4B1A2499" w14:textId="77777777" w:rsidR="00693F88" w:rsidRDefault="00000000">
      <w:r>
        <w:pict w14:anchorId="30ED5B2A">
          <v:rect id="_x0000_i1030" style="width:0;height:1.5pt" o:hralign="center" o:hrstd="t" o:hr="t"/>
        </w:pict>
      </w:r>
    </w:p>
    <w:p w14:paraId="44FAE131" w14:textId="77777777" w:rsidR="00693F88" w:rsidRDefault="00000000">
      <w:pPr>
        <w:pStyle w:val="Heading2"/>
      </w:pPr>
      <w:bookmarkStart w:id="6" w:name="screenshots-demos"/>
      <w:bookmarkEnd w:id="5"/>
      <w:r>
        <w:t>6️⃣ Screenshots / Demos</w:t>
      </w:r>
    </w:p>
    <w:p w14:paraId="679DE5F2" w14:textId="77777777" w:rsidR="00693F88" w:rsidRDefault="00000000">
      <w:pPr>
        <w:pStyle w:val="Heading3"/>
      </w:pPr>
      <w:bookmarkStart w:id="7" w:name="dashboard-preview"/>
      <w:r>
        <w:t>Dashboard Preview</w:t>
      </w:r>
    </w:p>
    <w:p w14:paraId="2F8B6A41" w14:textId="00AFC4FA" w:rsidR="00693F88" w:rsidRDefault="00000000" w:rsidP="00E77179">
      <w:pPr>
        <w:pStyle w:val="BodyText"/>
      </w:pPr>
      <w:r>
        <w:t>Dashboard Screenshot</w:t>
      </w:r>
    </w:p>
    <w:p w14:paraId="12780453" w14:textId="4DD6DD0F" w:rsidR="00693F88" w:rsidRDefault="00E77179">
      <w:pPr>
        <w:pStyle w:val="BodyText"/>
        <w:rPr>
          <w:i/>
          <w:iCs/>
        </w:rPr>
      </w:pPr>
      <w:r>
        <w:rPr>
          <w:noProof/>
        </w:rPr>
        <w:drawing>
          <wp:anchor distT="0" distB="0" distL="114300" distR="114300" simplePos="0" relativeHeight="251662848" behindDoc="1" locked="0" layoutInCell="1" allowOverlap="1" wp14:anchorId="6A27140C" wp14:editId="6690D302">
            <wp:simplePos x="0" y="0"/>
            <wp:positionH relativeFrom="column">
              <wp:posOffset>53340</wp:posOffset>
            </wp:positionH>
            <wp:positionV relativeFrom="page">
              <wp:posOffset>6766560</wp:posOffset>
            </wp:positionV>
            <wp:extent cx="5593080" cy="3139440"/>
            <wp:effectExtent l="0" t="0" r="0" b="0"/>
            <wp:wrapTight wrapText="bothSides">
              <wp:wrapPolygon edited="0">
                <wp:start x="0" y="0"/>
                <wp:lineTo x="0" y="21495"/>
                <wp:lineTo x="21556" y="21495"/>
                <wp:lineTo x="21556" y="0"/>
                <wp:lineTo x="0" y="0"/>
              </wp:wrapPolygon>
            </wp:wrapTight>
            <wp:docPr id="64958493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3080" cy="3139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Alt text: </w:t>
      </w:r>
      <w:r>
        <w:rPr>
          <w:i/>
          <w:iCs/>
        </w:rPr>
        <w:t>E-Commerce Sales Dashboard displaying KPIs, sales by state, customer revenue, category breakdown, profit trends, and payment analysis.</w:t>
      </w:r>
    </w:p>
    <w:p w14:paraId="3608C062" w14:textId="207BF0F0" w:rsidR="00E77179" w:rsidRDefault="00E77179">
      <w:pPr>
        <w:pStyle w:val="BodyText"/>
        <w:rPr>
          <w:i/>
          <w:iCs/>
        </w:rPr>
      </w:pPr>
    </w:p>
    <w:p w14:paraId="07938A2E" w14:textId="519C2533" w:rsidR="00E77179" w:rsidRDefault="00E77179">
      <w:pPr>
        <w:pStyle w:val="BodyText"/>
        <w:rPr>
          <w:i/>
          <w:iCs/>
        </w:rPr>
      </w:pPr>
    </w:p>
    <w:p w14:paraId="2DD22840" w14:textId="77777777" w:rsidR="00E77179" w:rsidRDefault="00E77179">
      <w:pPr>
        <w:pStyle w:val="BodyText"/>
        <w:rPr>
          <w:i/>
          <w:iCs/>
        </w:rPr>
      </w:pPr>
    </w:p>
    <w:p w14:paraId="3FE00087" w14:textId="77777777" w:rsidR="00E77179" w:rsidRDefault="00E77179">
      <w:pPr>
        <w:pStyle w:val="BodyText"/>
        <w:rPr>
          <w:i/>
          <w:iCs/>
        </w:rPr>
      </w:pPr>
    </w:p>
    <w:p w14:paraId="674CE549" w14:textId="77777777" w:rsidR="00E77179" w:rsidRDefault="00E77179">
      <w:pPr>
        <w:pStyle w:val="BodyText"/>
      </w:pPr>
    </w:p>
    <w:p w14:paraId="47A77032" w14:textId="77777777" w:rsidR="00E77179" w:rsidRDefault="00E77179" w:rsidP="00E77179">
      <w:pPr>
        <w:ind w:left="360"/>
      </w:pPr>
    </w:p>
    <w:p w14:paraId="4637B81F" w14:textId="77777777" w:rsidR="00E77179" w:rsidRDefault="00E77179" w:rsidP="00E77179">
      <w:pPr>
        <w:ind w:left="360"/>
      </w:pPr>
    </w:p>
    <w:p w14:paraId="48E687C9" w14:textId="6A3C4395" w:rsidR="00693F88" w:rsidRDefault="00000000" w:rsidP="00E77179">
      <w:pPr>
        <w:pStyle w:val="Heading2"/>
        <w:numPr>
          <w:ilvl w:val="0"/>
          <w:numId w:val="6"/>
        </w:numPr>
      </w:pPr>
      <w:bookmarkStart w:id="8" w:name="how-to-use"/>
      <w:bookmarkEnd w:id="6"/>
      <w:bookmarkEnd w:id="7"/>
      <w:r>
        <w:rPr>
          <w:rFonts w:ascii="Segoe UI Emoji" w:hAnsi="Segoe UI Emoji" w:cs="Segoe UI Emoji"/>
        </w:rPr>
        <w:lastRenderedPageBreak/>
        <w:t>🚀</w:t>
      </w:r>
      <w:r>
        <w:t xml:space="preserve"> How to Use</w:t>
      </w:r>
    </w:p>
    <w:p w14:paraId="4EF401AF" w14:textId="77777777" w:rsidR="00693F88" w:rsidRDefault="00000000">
      <w:pPr>
        <w:numPr>
          <w:ilvl w:val="0"/>
          <w:numId w:val="4"/>
        </w:numPr>
      </w:pPr>
      <w:r>
        <w:t>Clone this repository:</w:t>
      </w:r>
    </w:p>
    <w:p w14:paraId="01F18459" w14:textId="49C17246" w:rsidR="00693F88" w:rsidRDefault="00000000">
      <w:pPr>
        <w:pStyle w:val="SourceCode"/>
        <w:numPr>
          <w:ilvl w:val="0"/>
          <w:numId w:val="1"/>
        </w:numPr>
      </w:pPr>
      <w:r>
        <w:rPr>
          <w:rStyle w:val="FunctionTok"/>
        </w:rPr>
        <w:t>git</w:t>
      </w:r>
      <w:r>
        <w:rPr>
          <w:rStyle w:val="NormalTok"/>
        </w:rPr>
        <w:t xml:space="preserve"> clone https://github.com/</w:t>
      </w:r>
      <w:r w:rsidR="006930EC" w:rsidRPr="006930EC">
        <w:rPr>
          <w:rStyle w:val="NormalTok"/>
        </w:rPr>
        <w:t>souvik</w:t>
      </w:r>
      <w:r w:rsidR="001061D2">
        <w:rPr>
          <w:rStyle w:val="NormalTok"/>
        </w:rPr>
        <w:t>-bose7</w:t>
      </w:r>
      <w:r>
        <w:rPr>
          <w:rStyle w:val="NormalTok"/>
        </w:rPr>
        <w:t>/ecommerce-sales-dashboard-powerbi.git</w:t>
      </w:r>
    </w:p>
    <w:p w14:paraId="296F01C8" w14:textId="77777777" w:rsidR="00693F88" w:rsidRDefault="00000000">
      <w:pPr>
        <w:numPr>
          <w:ilvl w:val="0"/>
          <w:numId w:val="4"/>
        </w:numPr>
      </w:pPr>
      <w:r>
        <w:t xml:space="preserve">Download and install </w:t>
      </w:r>
      <w:r>
        <w:rPr>
          <w:b/>
          <w:bCs/>
        </w:rPr>
        <w:t>Power BI Desktop</w:t>
      </w:r>
      <w:r>
        <w:t>.</w:t>
      </w:r>
      <w:r>
        <w:br/>
      </w:r>
    </w:p>
    <w:p w14:paraId="22A41905" w14:textId="77777777" w:rsidR="00693F88" w:rsidRDefault="00000000">
      <w:pPr>
        <w:numPr>
          <w:ilvl w:val="0"/>
          <w:numId w:val="4"/>
        </w:numPr>
      </w:pPr>
      <w:r>
        <w:t xml:space="preserve">Open the </w:t>
      </w:r>
      <w:r>
        <w:rPr>
          <w:rStyle w:val="VerbatimChar"/>
        </w:rPr>
        <w:t>.</w:t>
      </w:r>
      <w:proofErr w:type="spellStart"/>
      <w:r>
        <w:rPr>
          <w:rStyle w:val="VerbatimChar"/>
        </w:rPr>
        <w:t>pbix</w:t>
      </w:r>
      <w:proofErr w:type="spellEnd"/>
      <w:r>
        <w:t xml:space="preserve"> file in Power BI Desktop.</w:t>
      </w:r>
      <w:r>
        <w:br/>
      </w:r>
    </w:p>
    <w:p w14:paraId="0C60AA9D" w14:textId="77777777" w:rsidR="00693F88" w:rsidRDefault="00000000">
      <w:pPr>
        <w:numPr>
          <w:ilvl w:val="0"/>
          <w:numId w:val="4"/>
        </w:numPr>
      </w:pPr>
      <w:r>
        <w:t>Explore the interactive dashboard → apply slicers, filters, and drill-downs.</w:t>
      </w:r>
      <w:r>
        <w:br/>
      </w:r>
    </w:p>
    <w:p w14:paraId="737DFBAF" w14:textId="77777777" w:rsidR="00693F88" w:rsidRDefault="00000000">
      <w:pPr>
        <w:numPr>
          <w:ilvl w:val="0"/>
          <w:numId w:val="4"/>
        </w:numPr>
      </w:pPr>
      <w:r>
        <w:t>(Optional) Replace the sample CSV files with your own data using the same column structure.</w:t>
      </w:r>
    </w:p>
    <w:p w14:paraId="432D60AF" w14:textId="77777777" w:rsidR="00693F88" w:rsidRDefault="00000000">
      <w:r>
        <w:pict w14:anchorId="51905177">
          <v:rect id="_x0000_i1031" style="width:0;height:1.5pt" o:hralign="center" o:hrstd="t" o:hr="t"/>
        </w:pict>
      </w:r>
    </w:p>
    <w:p w14:paraId="3EE2FA02" w14:textId="77777777" w:rsidR="00693F88" w:rsidRDefault="00000000">
      <w:pPr>
        <w:pStyle w:val="Heading2"/>
      </w:pPr>
      <w:bookmarkStart w:id="9" w:name="future-enhancements"/>
      <w:bookmarkEnd w:id="8"/>
      <w:r>
        <w:t>📚 Future Enhancements</w:t>
      </w:r>
    </w:p>
    <w:p w14:paraId="249DEFCD" w14:textId="77777777" w:rsidR="00693F88" w:rsidRDefault="00000000">
      <w:pPr>
        <w:pStyle w:val="Compact"/>
        <w:numPr>
          <w:ilvl w:val="0"/>
          <w:numId w:val="5"/>
        </w:numPr>
      </w:pPr>
      <w:r>
        <w:t xml:space="preserve">Connect with </w:t>
      </w:r>
      <w:r>
        <w:rPr>
          <w:b/>
          <w:bCs/>
        </w:rPr>
        <w:t>real-time sales data APIs</w:t>
      </w:r>
      <w:r>
        <w:t>.</w:t>
      </w:r>
      <w:r>
        <w:br/>
      </w:r>
    </w:p>
    <w:p w14:paraId="5A05537A" w14:textId="77777777" w:rsidR="00693F88" w:rsidRDefault="00000000">
      <w:pPr>
        <w:pStyle w:val="Compact"/>
        <w:numPr>
          <w:ilvl w:val="0"/>
          <w:numId w:val="5"/>
        </w:numPr>
      </w:pPr>
      <w:r>
        <w:t xml:space="preserve">Automate reporting using </w:t>
      </w:r>
      <w:r>
        <w:rPr>
          <w:b/>
          <w:bCs/>
        </w:rPr>
        <w:t>Power BI Service</w:t>
      </w:r>
      <w:r>
        <w:t>.</w:t>
      </w:r>
      <w:r>
        <w:br/>
      </w:r>
    </w:p>
    <w:p w14:paraId="19605E84" w14:textId="77777777" w:rsidR="00693F88" w:rsidRDefault="00000000">
      <w:pPr>
        <w:pStyle w:val="Compact"/>
        <w:numPr>
          <w:ilvl w:val="0"/>
          <w:numId w:val="5"/>
        </w:numPr>
      </w:pPr>
      <w:r>
        <w:t xml:space="preserve">Add </w:t>
      </w:r>
      <w:r>
        <w:rPr>
          <w:b/>
          <w:bCs/>
        </w:rPr>
        <w:t>predictive analysis</w:t>
      </w:r>
      <w:r>
        <w:t xml:space="preserve"> using DAX + Machine Learning integration.</w:t>
      </w:r>
    </w:p>
    <w:p w14:paraId="2116B6B6" w14:textId="77777777" w:rsidR="00693F88" w:rsidRDefault="00000000">
      <w:r>
        <w:pict w14:anchorId="289215C7">
          <v:rect id="_x0000_i1032" style="width:0;height:1.5pt" o:hralign="center" o:hrstd="t" o:hr="t"/>
        </w:pict>
      </w:r>
    </w:p>
    <w:p w14:paraId="7F6C25E7" w14:textId="77777777" w:rsidR="00693F88" w:rsidRDefault="00000000">
      <w:pPr>
        <w:pStyle w:val="Heading2"/>
      </w:pPr>
      <w:bookmarkStart w:id="10" w:name="author"/>
      <w:bookmarkEnd w:id="9"/>
      <w:r>
        <w:t>👨‍💻 Author</w:t>
      </w:r>
    </w:p>
    <w:p w14:paraId="72F6FB30" w14:textId="57B811B4" w:rsidR="00693F88" w:rsidRDefault="00000000">
      <w:pPr>
        <w:pStyle w:val="FirstParagraph"/>
      </w:pPr>
      <w:r>
        <w:rPr>
          <w:b/>
          <w:bCs/>
        </w:rPr>
        <w:t>Souvik Bose</w:t>
      </w:r>
      <w:r>
        <w:br/>
        <w:t xml:space="preserve">- 🌐 </w:t>
      </w:r>
      <w:hyperlink r:id="rId8">
        <w:r w:rsidR="00693F88">
          <w:rPr>
            <w:rStyle w:val="Hyperlink"/>
          </w:rPr>
          <w:t>LinkedIn</w:t>
        </w:r>
      </w:hyperlink>
      <w:r>
        <w:br/>
        <w:t xml:space="preserve">- 💻 </w:t>
      </w:r>
      <w:hyperlink r:id="rId9">
        <w:r w:rsidR="00693F88">
          <w:rPr>
            <w:rStyle w:val="Hyperlink"/>
          </w:rPr>
          <w:t>GitHub</w:t>
        </w:r>
      </w:hyperlink>
      <w:bookmarkEnd w:id="0"/>
      <w:bookmarkEnd w:id="10"/>
    </w:p>
    <w:sectPr w:rsidR="00693F8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6C1F8F" w14:textId="77777777" w:rsidR="00831CC1" w:rsidRDefault="00831CC1">
      <w:pPr>
        <w:spacing w:after="0"/>
      </w:pPr>
      <w:r>
        <w:separator/>
      </w:r>
    </w:p>
  </w:endnote>
  <w:endnote w:type="continuationSeparator" w:id="0">
    <w:p w14:paraId="13D63A2D" w14:textId="77777777" w:rsidR="00831CC1" w:rsidRDefault="00831CC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3ECDA1" w14:textId="77777777" w:rsidR="00831CC1" w:rsidRDefault="00831CC1">
      <w:r>
        <w:separator/>
      </w:r>
    </w:p>
  </w:footnote>
  <w:footnote w:type="continuationSeparator" w:id="0">
    <w:p w14:paraId="5C068440" w14:textId="77777777" w:rsidR="00831CC1" w:rsidRDefault="00831C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32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8A4E5DB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63E6C6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C25266A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17856CD2"/>
    <w:multiLevelType w:val="hybridMultilevel"/>
    <w:tmpl w:val="F174B102"/>
    <w:lvl w:ilvl="0" w:tplc="0D18CF1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C02CDA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C2A77F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F24DAB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FB8A9D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D7EA6E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FEAC1B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10E64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BB4433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536550221">
    <w:abstractNumId w:val="0"/>
  </w:num>
  <w:num w:numId="2" w16cid:durableId="3228570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04403637">
    <w:abstractNumId w:val="1"/>
  </w:num>
  <w:num w:numId="4" w16cid:durableId="44362246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652102870">
    <w:abstractNumId w:val="1"/>
  </w:num>
  <w:num w:numId="6" w16cid:durableId="318512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93F88"/>
    <w:rsid w:val="00051289"/>
    <w:rsid w:val="001061D2"/>
    <w:rsid w:val="00185513"/>
    <w:rsid w:val="006930EC"/>
    <w:rsid w:val="00693F88"/>
    <w:rsid w:val="006B1DA1"/>
    <w:rsid w:val="00824C23"/>
    <w:rsid w:val="00831CC1"/>
    <w:rsid w:val="00A46511"/>
    <w:rsid w:val="00B422D5"/>
    <w:rsid w:val="00E77179"/>
    <w:rsid w:val="00F5137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7D91CD"/>
  <w15:docId w15:val="{3E1D5B72-3C6B-4896-B4BD-DB02F69588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E77179"/>
    <w:pPr>
      <w:ind w:left="720"/>
      <w:contextualSpacing/>
    </w:pPr>
  </w:style>
  <w:style w:type="character" w:styleId="FollowedHyperlink">
    <w:name w:val="FollowedHyperlink"/>
    <w:basedOn w:val="DefaultParagraphFont"/>
    <w:rsid w:val="006B1DA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souvik-bose-7272ab1b3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souvik-bose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3</Pages>
  <Words>474</Words>
  <Characters>2708</Characters>
  <Application>Microsoft Office Word</Application>
  <DocSecurity>0</DocSecurity>
  <Lines>22</Lines>
  <Paragraphs>6</Paragraphs>
  <ScaleCrop>false</ScaleCrop>
  <Company/>
  <LinksUpToDate>false</LinksUpToDate>
  <CharactersWithSpaces>3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ayani De</cp:lastModifiedBy>
  <cp:revision>6</cp:revision>
  <dcterms:created xsi:type="dcterms:W3CDTF">2025-09-07T01:35:00Z</dcterms:created>
  <dcterms:modified xsi:type="dcterms:W3CDTF">2025-09-07T02:18:00Z</dcterms:modified>
</cp:coreProperties>
</file>